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BDA476" w14:textId="13F0B9D9" w:rsidR="006626A3" w:rsidRDefault="00576766" w:rsidP="000E4D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TÜM KAYAÇ JEOKİMYA ANALİZİNE</w:t>
      </w:r>
      <w:r w:rsidR="006626A3">
        <w:rPr>
          <w:rFonts w:ascii="Times New Roman" w:hAnsi="Times New Roman" w:cs="Times New Roman"/>
          <w:b/>
          <w:bCs/>
          <w:sz w:val="24"/>
          <w:szCs w:val="24"/>
        </w:rPr>
        <w:t xml:space="preserve"> İLİŞKİN ŞARTNAME</w:t>
      </w:r>
    </w:p>
    <w:p w14:paraId="4BBE40AC" w14:textId="77C78C36" w:rsidR="006626A3" w:rsidRDefault="006626A3" w:rsidP="006626A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626A3">
        <w:rPr>
          <w:rFonts w:ascii="Times New Roman" w:hAnsi="Times New Roman" w:cs="Times New Roman"/>
          <w:b/>
          <w:bCs/>
          <w:sz w:val="24"/>
          <w:szCs w:val="24"/>
          <w:u w:val="single"/>
        </w:rPr>
        <w:t>GENEL KOŞULLAR:</w:t>
      </w:r>
    </w:p>
    <w:p w14:paraId="6248524D" w14:textId="77777777" w:rsidR="00555E1C" w:rsidRDefault="00555E1C" w:rsidP="006626A3">
      <w:pPr>
        <w:rPr>
          <w:rFonts w:ascii="Times New Roman" w:hAnsi="Times New Roman" w:cs="Times New Roman"/>
          <w:sz w:val="24"/>
          <w:szCs w:val="24"/>
        </w:rPr>
      </w:pPr>
    </w:p>
    <w:p w14:paraId="3D5ADD31" w14:textId="1A98812B" w:rsidR="00555E1C" w:rsidRPr="00CF720F" w:rsidRDefault="00555E1C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55E1C">
        <w:rPr>
          <w:rFonts w:ascii="Times New Roman" w:hAnsi="Times New Roman" w:cs="Times New Roman"/>
          <w:sz w:val="24"/>
          <w:szCs w:val="24"/>
        </w:rPr>
        <w:t xml:space="preserve">Katı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kayaçla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pudra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halin</w:t>
      </w:r>
      <w:r w:rsidR="00CF720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getirilen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kada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öğütülmeli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jeokimyasal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analizler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hazır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hale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getirilmelidi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.</w:t>
      </w:r>
    </w:p>
    <w:p w14:paraId="679FFC7A" w14:textId="77777777" w:rsidR="00CF720F" w:rsidRPr="00555E1C" w:rsidRDefault="00CF720F" w:rsidP="00CF720F">
      <w:pPr>
        <w:pStyle w:val="ListeParagraf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994540E" w14:textId="449EC92C" w:rsidR="00576766" w:rsidRPr="00555E1C" w:rsidRDefault="00576766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5E1C">
        <w:rPr>
          <w:rFonts w:ascii="Times New Roman" w:hAnsi="Times New Roman" w:cs="Times New Roman"/>
          <w:sz w:val="24"/>
          <w:szCs w:val="24"/>
        </w:rPr>
        <w:t>Tüm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major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oksit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element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analizleri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takım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20F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="00CF7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CED" w:rsidRPr="00555E1C">
        <w:rPr>
          <w:rFonts w:ascii="Times New Roman" w:hAnsi="Times New Roman" w:cs="Times New Roman"/>
          <w:sz w:val="24"/>
          <w:szCs w:val="24"/>
        </w:rPr>
        <w:t>birlikte</w:t>
      </w:r>
      <w:proofErr w:type="spellEnd"/>
      <w:r w:rsidR="00B11CED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yapılmalıdı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.</w:t>
      </w:r>
    </w:p>
    <w:p w14:paraId="183F2286" w14:textId="0556636E" w:rsidR="00555E1C" w:rsidRPr="00555E1C" w:rsidRDefault="00555E1C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55E1C">
        <w:rPr>
          <w:rFonts w:ascii="Times New Roman" w:hAnsi="Times New Roman" w:cs="Times New Roman"/>
          <w:sz w:val="24"/>
          <w:szCs w:val="24"/>
        </w:rPr>
        <w:t xml:space="preserve">Major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Oksitlerd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sıralanan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oksitkerin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analizleri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yapılmalıdı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: SiO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>, Al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>O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MgO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, Na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>O, Fe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>O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55E1C">
        <w:rPr>
          <w:rFonts w:ascii="Times New Roman" w:hAnsi="Times New Roman" w:cs="Times New Roman"/>
          <w:sz w:val="24"/>
          <w:szCs w:val="24"/>
        </w:rPr>
        <w:t>, K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 xml:space="preserve">O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MnO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, P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55E1C">
        <w:rPr>
          <w:rFonts w:ascii="Times New Roman" w:hAnsi="Times New Roman" w:cs="Times New Roman"/>
          <w:sz w:val="24"/>
          <w:szCs w:val="24"/>
        </w:rPr>
        <w:t>O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555E1C">
        <w:rPr>
          <w:rFonts w:ascii="Times New Roman" w:hAnsi="Times New Roman" w:cs="Times New Roman"/>
          <w:sz w:val="24"/>
          <w:szCs w:val="24"/>
        </w:rPr>
        <w:t>, TiO</w:t>
      </w:r>
      <w:r w:rsidRPr="00555E1C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5375BC9A" w14:textId="77777777" w:rsidR="00555E1C" w:rsidRDefault="00555E1C" w:rsidP="006626A3">
      <w:pPr>
        <w:rPr>
          <w:rFonts w:ascii="Times New Roman" w:hAnsi="Times New Roman" w:cs="Times New Roman"/>
          <w:sz w:val="24"/>
          <w:szCs w:val="24"/>
        </w:rPr>
      </w:pPr>
    </w:p>
    <w:p w14:paraId="6FB39776" w14:textId="6FEE4B54" w:rsidR="00576766" w:rsidRPr="00555E1C" w:rsidRDefault="00576766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5E1C">
        <w:rPr>
          <w:rFonts w:ascii="Times New Roman" w:hAnsi="Times New Roman" w:cs="Times New Roman"/>
          <w:sz w:val="24"/>
          <w:szCs w:val="24"/>
        </w:rPr>
        <w:t>İz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element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analizlerind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sıralanan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elementlerinin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tümün</w:t>
      </w:r>
      <w:r w:rsidR="00B11CED" w:rsidRPr="00555E1C">
        <w:rPr>
          <w:rFonts w:ascii="Times New Roman" w:hAnsi="Times New Roman" w:cs="Times New Roman"/>
          <w:sz w:val="24"/>
          <w:szCs w:val="24"/>
        </w:rPr>
        <w:t>ün</w:t>
      </w:r>
      <w:proofErr w:type="spellEnd"/>
      <w:r w:rsidR="00555E1C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5E1C" w:rsidRPr="00555E1C">
        <w:rPr>
          <w:rFonts w:ascii="Times New Roman" w:hAnsi="Times New Roman" w:cs="Times New Roman"/>
          <w:sz w:val="24"/>
          <w:szCs w:val="24"/>
        </w:rPr>
        <w:t>takım</w:t>
      </w:r>
      <w:proofErr w:type="spellEnd"/>
      <w:r w:rsidR="00555E1C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5E1C" w:rsidRPr="00555E1C">
        <w:rPr>
          <w:rFonts w:ascii="Times New Roman" w:hAnsi="Times New Roman" w:cs="Times New Roman"/>
          <w:sz w:val="24"/>
          <w:szCs w:val="24"/>
        </w:rPr>
        <w:t>halinde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analizleri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gerçekleştirilmelidi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: Ag, As, Au, Ba, Be, Bi, Br, Cd, Co, Cr, Cs, Cu, Fe, Ga, Ge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Hf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Mo, Na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Ni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Pb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Rb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S, Sb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Se, Sn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S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Ta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U, V, W, Y, Zn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Z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La, Ce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Sm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Gd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Tb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Ho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, Tm,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Yb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, Lu.</w:t>
      </w:r>
    </w:p>
    <w:p w14:paraId="05E74B92" w14:textId="77777777" w:rsidR="00555E1C" w:rsidRDefault="00555E1C" w:rsidP="006626A3">
      <w:pPr>
        <w:rPr>
          <w:rFonts w:ascii="Times New Roman" w:hAnsi="Times New Roman" w:cs="Times New Roman"/>
          <w:sz w:val="24"/>
          <w:szCs w:val="24"/>
        </w:rPr>
      </w:pPr>
    </w:p>
    <w:p w14:paraId="21272B93" w14:textId="3A9D7BF3" w:rsidR="00576766" w:rsidRDefault="00576766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5E1C">
        <w:rPr>
          <w:rFonts w:ascii="Times New Roman" w:hAnsi="Times New Roman" w:cs="Times New Roman"/>
          <w:sz w:val="24"/>
          <w:szCs w:val="24"/>
        </w:rPr>
        <w:t>Analizle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ICP-MS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veya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ICP-OES</w:t>
      </w:r>
      <w:r w:rsidR="00C936A5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36A5" w:rsidRPr="00555E1C">
        <w:rPr>
          <w:rFonts w:ascii="Times New Roman" w:hAnsi="Times New Roman" w:cs="Times New Roman"/>
          <w:sz w:val="24"/>
          <w:szCs w:val="24"/>
        </w:rPr>
        <w:t>cihazlarına</w:t>
      </w:r>
      <w:proofErr w:type="spellEnd"/>
      <w:r w:rsidR="00C936A5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36A5" w:rsidRPr="00555E1C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C936A5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36A5" w:rsidRPr="00555E1C">
        <w:rPr>
          <w:rFonts w:ascii="Times New Roman" w:hAnsi="Times New Roman" w:cs="Times New Roman"/>
          <w:sz w:val="24"/>
          <w:szCs w:val="24"/>
        </w:rPr>
        <w:t>tekn</w:t>
      </w:r>
      <w:r w:rsidR="00555E1C" w:rsidRPr="00555E1C">
        <w:rPr>
          <w:rFonts w:ascii="Times New Roman" w:hAnsi="Times New Roman" w:cs="Times New Roman"/>
          <w:sz w:val="24"/>
          <w:szCs w:val="24"/>
        </w:rPr>
        <w:t>i</w:t>
      </w:r>
      <w:r w:rsidR="00C936A5" w:rsidRPr="00555E1C">
        <w:rPr>
          <w:rFonts w:ascii="Times New Roman" w:hAnsi="Times New Roman" w:cs="Times New Roman"/>
          <w:sz w:val="24"/>
          <w:szCs w:val="24"/>
        </w:rPr>
        <w:t>kler</w:t>
      </w:r>
      <w:proofErr w:type="spellEnd"/>
      <w:r w:rsidR="00555E1C"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5E1C" w:rsidRPr="00555E1C">
        <w:rPr>
          <w:rFonts w:ascii="Times New Roman" w:hAnsi="Times New Roman" w:cs="Times New Roman"/>
          <w:sz w:val="24"/>
          <w:szCs w:val="24"/>
        </w:rPr>
        <w:t>kullanılarak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E1C">
        <w:rPr>
          <w:rFonts w:ascii="Times New Roman" w:hAnsi="Times New Roman" w:cs="Times New Roman"/>
          <w:sz w:val="24"/>
          <w:szCs w:val="24"/>
        </w:rPr>
        <w:t>yapılmalıdır</w:t>
      </w:r>
      <w:proofErr w:type="spellEnd"/>
      <w:r w:rsidRPr="00555E1C">
        <w:rPr>
          <w:rFonts w:ascii="Times New Roman" w:hAnsi="Times New Roman" w:cs="Times New Roman"/>
          <w:sz w:val="24"/>
          <w:szCs w:val="24"/>
        </w:rPr>
        <w:t>.</w:t>
      </w:r>
    </w:p>
    <w:p w14:paraId="57E015F6" w14:textId="77777777" w:rsidR="002F5154" w:rsidRPr="002F5154" w:rsidRDefault="002F5154" w:rsidP="002F5154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6A8E182" w14:textId="5495DBF9" w:rsidR="002F5154" w:rsidRPr="00555E1C" w:rsidRDefault="002F5154" w:rsidP="00555E1C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5 </w:t>
      </w:r>
      <w:proofErr w:type="spellStart"/>
      <w:r>
        <w:rPr>
          <w:rFonts w:ascii="Times New Roman" w:hAnsi="Times New Roman" w:cs="Times New Roman"/>
          <w:sz w:val="24"/>
          <w:szCs w:val="24"/>
        </w:rPr>
        <w:t>ad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olka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rnek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z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rçekleştirilmelidi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FF047B" w14:textId="77777777" w:rsidR="00B11CED" w:rsidRDefault="00B11CED" w:rsidP="006626A3">
      <w:pPr>
        <w:rPr>
          <w:rFonts w:ascii="Times New Roman" w:hAnsi="Times New Roman" w:cs="Times New Roman"/>
          <w:sz w:val="24"/>
          <w:szCs w:val="24"/>
        </w:rPr>
      </w:pPr>
    </w:p>
    <w:p w14:paraId="67E5A5A5" w14:textId="181EC68C" w:rsidR="00576766" w:rsidRPr="00576766" w:rsidRDefault="00576766" w:rsidP="006626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D45B07" w14:textId="77777777" w:rsidR="00576766" w:rsidRDefault="00576766" w:rsidP="006626A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5767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AC6A39"/>
    <w:multiLevelType w:val="hybridMultilevel"/>
    <w:tmpl w:val="2A80B5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16609B"/>
    <w:multiLevelType w:val="hybridMultilevel"/>
    <w:tmpl w:val="228CB13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41FE9"/>
    <w:multiLevelType w:val="hybridMultilevel"/>
    <w:tmpl w:val="C39481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E92600"/>
    <w:multiLevelType w:val="hybridMultilevel"/>
    <w:tmpl w:val="78D049E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1C69E1"/>
    <w:multiLevelType w:val="hybridMultilevel"/>
    <w:tmpl w:val="78D049E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E54BA7"/>
    <w:multiLevelType w:val="hybridMultilevel"/>
    <w:tmpl w:val="78D049E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Y1Nzc2srAwtLRQ0lEKTi0uzszPAykwqQUAekF1qiwAAAA="/>
  </w:docVars>
  <w:rsids>
    <w:rsidRoot w:val="000E4D2C"/>
    <w:rsid w:val="000A2F71"/>
    <w:rsid w:val="000E4D2C"/>
    <w:rsid w:val="002F5154"/>
    <w:rsid w:val="00391D02"/>
    <w:rsid w:val="003A3281"/>
    <w:rsid w:val="0040176A"/>
    <w:rsid w:val="00555E1C"/>
    <w:rsid w:val="00576766"/>
    <w:rsid w:val="005F740F"/>
    <w:rsid w:val="006626A3"/>
    <w:rsid w:val="00666DC7"/>
    <w:rsid w:val="006D1474"/>
    <w:rsid w:val="007103CA"/>
    <w:rsid w:val="00961ECD"/>
    <w:rsid w:val="00A10DFC"/>
    <w:rsid w:val="00AF2057"/>
    <w:rsid w:val="00B11CED"/>
    <w:rsid w:val="00B561AC"/>
    <w:rsid w:val="00BA7A39"/>
    <w:rsid w:val="00C936A5"/>
    <w:rsid w:val="00CF720F"/>
    <w:rsid w:val="00DC7801"/>
    <w:rsid w:val="00E834A3"/>
    <w:rsid w:val="00F60FB3"/>
    <w:rsid w:val="00FA2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22B29"/>
  <w15:chartTrackingRefBased/>
  <w15:docId w15:val="{66729F84-99D6-4DDC-A686-A6C982460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E4D2C"/>
    <w:pPr>
      <w:ind w:left="720"/>
      <w:contextualSpacing/>
    </w:pPr>
  </w:style>
  <w:style w:type="paragraph" w:customStyle="1" w:styleId="Default">
    <w:name w:val="Default"/>
    <w:rsid w:val="006D147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01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176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ur karaoglu</dc:creator>
  <cp:keywords/>
  <dc:description/>
  <cp:lastModifiedBy>ESOGU</cp:lastModifiedBy>
  <cp:revision>2</cp:revision>
  <cp:lastPrinted>2022-12-12T08:23:00Z</cp:lastPrinted>
  <dcterms:created xsi:type="dcterms:W3CDTF">2022-12-12T08:11:00Z</dcterms:created>
  <dcterms:modified xsi:type="dcterms:W3CDTF">2022-12-1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f84c4f715fce09b436ae08a23a6765ee49e44eeb49e938be0b8c5de9bac052</vt:lpwstr>
  </property>
</Properties>
</file>